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2C28" w:rsidRDefault="0003404D" w:rsidP="00AF1B72">
      <w:pPr>
        <w:pStyle w:val="Title"/>
        <w:jc w:val="center"/>
      </w:pPr>
      <w:r>
        <w:t xml:space="preserve">Group 2 – App </w:t>
      </w:r>
      <w:r w:rsidR="00852C28">
        <w:t>Feature</w:t>
      </w:r>
      <w:r>
        <w:t xml:space="preserve"> L</w:t>
      </w:r>
      <w:r w:rsidR="00852C28">
        <w:t>ist</w:t>
      </w:r>
      <w:r w:rsidR="00EB2A42">
        <w:t xml:space="preserve"> V</w:t>
      </w:r>
      <w:r w:rsidR="00AF1B72">
        <w:t>4</w:t>
      </w:r>
    </w:p>
    <w:p w:rsidR="00EB2A42" w:rsidRDefault="00EB2A42" w:rsidP="00AF1B72">
      <w:pPr>
        <w:pStyle w:val="ListParagraph"/>
        <w:numPr>
          <w:ilvl w:val="0"/>
          <w:numId w:val="3"/>
        </w:numPr>
        <w:spacing w:before="240" w:line="480" w:lineRule="auto"/>
      </w:pPr>
      <w:r>
        <w:t>Add/Edit/Remove</w:t>
      </w:r>
      <w:r w:rsidR="00AF1B72">
        <w:t xml:space="preserve"> data according to user need.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Setting all parameters for the application</w:t>
      </w:r>
      <w:r w:rsidR="00AE1216">
        <w:t>.</w:t>
      </w:r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Displaying a table with predictions</w:t>
      </w:r>
      <w:r w:rsidR="00AE1216">
        <w:t>.</w:t>
      </w:r>
    </w:p>
    <w:p w:rsidR="00AF1B72" w:rsidRDefault="00AF1B7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Displaying historical data.</w:t>
      </w:r>
      <w:bookmarkStart w:id="0" w:name="_GoBack"/>
      <w:bookmarkEnd w:id="0"/>
    </w:p>
    <w:p w:rsidR="00EB2A42" w:rsidRDefault="00EB2A42" w:rsidP="00EB2A42">
      <w:pPr>
        <w:pStyle w:val="ListParagraph"/>
        <w:numPr>
          <w:ilvl w:val="0"/>
          <w:numId w:val="3"/>
        </w:numPr>
        <w:spacing w:before="240" w:line="480" w:lineRule="auto"/>
      </w:pPr>
      <w:r>
        <w:t>Using alternative models</w:t>
      </w:r>
      <w:r w:rsidR="00AE1216">
        <w:t>.</w:t>
      </w:r>
    </w:p>
    <w:p w:rsidR="00EB2A42" w:rsidRDefault="00AF1B72" w:rsidP="00AF1B72">
      <w:pPr>
        <w:pStyle w:val="ListParagraph"/>
        <w:numPr>
          <w:ilvl w:val="0"/>
          <w:numId w:val="3"/>
        </w:numPr>
        <w:spacing w:before="240" w:line="480" w:lineRule="auto"/>
      </w:pPr>
      <w:r>
        <w:t>Showing the prediction</w:t>
      </w:r>
      <w:r w:rsidR="00AE1216">
        <w:t xml:space="preserve"> in a graph.</w:t>
      </w:r>
    </w:p>
    <w:sectPr w:rsidR="00EB2A42" w:rsidSect="00172246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9F58EB"/>
    <w:multiLevelType w:val="hybridMultilevel"/>
    <w:tmpl w:val="09789A06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670387"/>
    <w:multiLevelType w:val="hybridMultilevel"/>
    <w:tmpl w:val="DD6AAF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ED1B69"/>
    <w:multiLevelType w:val="hybridMultilevel"/>
    <w:tmpl w:val="04C427D2"/>
    <w:lvl w:ilvl="0" w:tplc="E10879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sjQxNTc1MTAwNTZS0lEKTi0uzszPAykwqgUA7Ls9eSwAAAA="/>
  </w:docVars>
  <w:rsids>
    <w:rsidRoot w:val="009D6BD6"/>
    <w:rsid w:val="0003404D"/>
    <w:rsid w:val="000848D9"/>
    <w:rsid w:val="00172246"/>
    <w:rsid w:val="002F6A08"/>
    <w:rsid w:val="00524C3A"/>
    <w:rsid w:val="00852C28"/>
    <w:rsid w:val="00940808"/>
    <w:rsid w:val="009D6BD6"/>
    <w:rsid w:val="00AE1216"/>
    <w:rsid w:val="00AF1B72"/>
    <w:rsid w:val="00E72EDB"/>
    <w:rsid w:val="00EB2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9A26C3-1969-4420-801F-BD0EE93B5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6BD6"/>
    <w:pPr>
      <w:ind w:left="720"/>
      <w:contextualSpacing/>
    </w:pPr>
  </w:style>
  <w:style w:type="table" w:customStyle="1" w:styleId="GridTable4-Accent11">
    <w:name w:val="Grid Table 4 - Accent 11"/>
    <w:basedOn w:val="TableNormal"/>
    <w:uiPriority w:val="49"/>
    <w:rsid w:val="00524C3A"/>
    <w:pPr>
      <w:spacing w:after="0" w:line="240" w:lineRule="auto"/>
    </w:pPr>
    <w:rPr>
      <w:lang w:val="en-CA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F6A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6A0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Kovalyo</dc:creator>
  <cp:keywords/>
  <dc:description/>
  <cp:lastModifiedBy>Gal Kovalyo</cp:lastModifiedBy>
  <cp:revision>2</cp:revision>
  <dcterms:created xsi:type="dcterms:W3CDTF">2016-12-04T16:54:00Z</dcterms:created>
  <dcterms:modified xsi:type="dcterms:W3CDTF">2016-12-04T16:54:00Z</dcterms:modified>
</cp:coreProperties>
</file>